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4-Accent1"/>
        <w:tblpPr w:leftFromText="180" w:rightFromText="180" w:vertAnchor="page" w:horzAnchor="margin" w:tblpXSpec="center" w:tblpY="568"/>
        <w:bidiVisual/>
        <w:tblW w:w="11151" w:type="dxa"/>
        <w:tblLook w:val="04A0" w:firstRow="1" w:lastRow="0" w:firstColumn="1" w:lastColumn="0" w:noHBand="0" w:noVBand="1"/>
      </w:tblPr>
      <w:tblGrid>
        <w:gridCol w:w="2064"/>
        <w:gridCol w:w="9087"/>
      </w:tblGrid>
      <w:tr w:rsidR="002C698F" w:rsidRPr="00EA7811" w14:paraId="6369EC62" w14:textId="1AF0F606" w:rsidTr="002C69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7DEF6105" w14:textId="77777777" w:rsidR="002C698F" w:rsidRPr="00EA7811" w:rsidRDefault="002C698F" w:rsidP="00EA7811">
            <w:pPr>
              <w:spacing w:line="276" w:lineRule="auto"/>
              <w:rPr>
                <w:rFonts w:cs="B Nazanin"/>
                <w:color w:val="auto"/>
                <w:sz w:val="24"/>
                <w:szCs w:val="24"/>
                <w:rtl/>
              </w:rPr>
            </w:pPr>
          </w:p>
        </w:tc>
        <w:tc>
          <w:tcPr>
            <w:tcW w:w="9087" w:type="dxa"/>
          </w:tcPr>
          <w:p w14:paraId="291AF21D" w14:textId="77777777" w:rsidR="002C698F" w:rsidRPr="00EA7811" w:rsidRDefault="002C698F" w:rsidP="00EA7811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auto"/>
                <w:sz w:val="24"/>
                <w:szCs w:val="24"/>
                <w:rtl/>
              </w:rPr>
            </w:pPr>
          </w:p>
        </w:tc>
      </w:tr>
      <w:tr w:rsidR="002C698F" w:rsidRPr="00EA7811" w14:paraId="6E22F192" w14:textId="09C70347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6286F2F1" w14:textId="1F8B5C08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نام :</w:t>
            </w:r>
          </w:p>
        </w:tc>
        <w:tc>
          <w:tcPr>
            <w:tcW w:w="9087" w:type="dxa"/>
          </w:tcPr>
          <w:p w14:paraId="32D56BDF" w14:textId="2BDC54AE" w:rsidR="002C698F" w:rsidRPr="00EA7811" w:rsidRDefault="00923FA8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ثبت</w:t>
            </w:r>
            <w:r w:rsidR="00052CBE" w:rsidRPr="00EA781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2C698F" w:rsidRPr="00EA7811">
              <w:rPr>
                <w:rFonts w:cs="B Nazanin" w:hint="cs"/>
                <w:sz w:val="24"/>
                <w:szCs w:val="24"/>
                <w:rtl/>
              </w:rPr>
              <w:t xml:space="preserve"> امکانات ویژه</w:t>
            </w:r>
          </w:p>
        </w:tc>
      </w:tr>
      <w:tr w:rsidR="002C698F" w:rsidRPr="00EA7811" w14:paraId="7AC72E17" w14:textId="409822E1" w:rsidTr="002C698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38A3B0EC" w14:textId="4F85B304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شناسه :</w:t>
            </w:r>
          </w:p>
        </w:tc>
        <w:tc>
          <w:tcPr>
            <w:tcW w:w="9087" w:type="dxa"/>
          </w:tcPr>
          <w:p w14:paraId="277ED58D" w14:textId="44ED4F21" w:rsidR="002C698F" w:rsidRPr="00EA7811" w:rsidRDefault="00923FA8" w:rsidP="00EA78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8</w:t>
            </w:r>
          </w:p>
        </w:tc>
      </w:tr>
      <w:tr w:rsidR="002C698F" w:rsidRPr="00EA7811" w14:paraId="7416FAFB" w14:textId="47D34476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240522DB" w14:textId="21ABAFB8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نویسنده :</w:t>
            </w:r>
          </w:p>
        </w:tc>
        <w:tc>
          <w:tcPr>
            <w:tcW w:w="9087" w:type="dxa"/>
          </w:tcPr>
          <w:p w14:paraId="0EF62C3A" w14:textId="074518E9" w:rsidR="002C698F" w:rsidRPr="00EA7811" w:rsidRDefault="002C698F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محمدرضا جفایی </w:t>
            </w:r>
          </w:p>
        </w:tc>
      </w:tr>
      <w:tr w:rsidR="002C698F" w:rsidRPr="00EA7811" w14:paraId="077D5A48" w14:textId="150B59E1" w:rsidTr="002C698F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1FC2993C" w14:textId="3825E209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آخرین تغییر :</w:t>
            </w:r>
          </w:p>
        </w:tc>
        <w:tc>
          <w:tcPr>
            <w:tcW w:w="9087" w:type="dxa"/>
          </w:tcPr>
          <w:p w14:paraId="6F83D80A" w14:textId="3EF312D4" w:rsidR="00A9651D" w:rsidRPr="00EA7811" w:rsidRDefault="00A9651D" w:rsidP="00EA78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۲۴/۲/۱۳۹۸</w:t>
            </w:r>
          </w:p>
        </w:tc>
      </w:tr>
      <w:tr w:rsidR="002C698F" w:rsidRPr="00EA7811" w14:paraId="7ECFF11A" w14:textId="3003E687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03BCD8A5" w14:textId="331402FF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بازیگر اول :</w:t>
            </w:r>
          </w:p>
        </w:tc>
        <w:tc>
          <w:tcPr>
            <w:tcW w:w="9087" w:type="dxa"/>
          </w:tcPr>
          <w:p w14:paraId="20AF9C4A" w14:textId="2B6FD12A" w:rsidR="002C698F" w:rsidRPr="00EA7811" w:rsidRDefault="002C698F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کاربر عادی</w:t>
            </w:r>
          </w:p>
        </w:tc>
      </w:tr>
      <w:tr w:rsidR="002C698F" w:rsidRPr="00EA7811" w14:paraId="1ECCB966" w14:textId="0C0B9528" w:rsidTr="002C698F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592FEE10" w14:textId="6D613154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بازیگر دوم :</w:t>
            </w:r>
          </w:p>
        </w:tc>
        <w:tc>
          <w:tcPr>
            <w:tcW w:w="9087" w:type="dxa"/>
          </w:tcPr>
          <w:p w14:paraId="3365E3F1" w14:textId="1980AF5E" w:rsidR="002C698F" w:rsidRPr="00EA7811" w:rsidRDefault="00DD7B6E" w:rsidP="00EA78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2C698F" w:rsidRPr="00EA7811" w14:paraId="0FA3EA01" w14:textId="66E6682B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7B052686" w14:textId="6F8DCE86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مفروضات :</w:t>
            </w:r>
          </w:p>
        </w:tc>
        <w:tc>
          <w:tcPr>
            <w:tcW w:w="9087" w:type="dxa"/>
          </w:tcPr>
          <w:p w14:paraId="30372EBC" w14:textId="35D5DA7D" w:rsidR="002C698F" w:rsidRPr="00EA7811" w:rsidRDefault="002C698F" w:rsidP="007B053E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با کاربر عادی </w:t>
            </w:r>
            <w:r w:rsidR="007B053E">
              <w:rPr>
                <w:rFonts w:cs="B Nazanin" w:hint="cs"/>
                <w:sz w:val="24"/>
                <w:szCs w:val="24"/>
                <w:rtl/>
              </w:rPr>
              <w:t>وارد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 شده باشد.</w:t>
            </w:r>
          </w:p>
        </w:tc>
      </w:tr>
      <w:tr w:rsidR="002C698F" w:rsidRPr="00EA7811" w14:paraId="5BC5D10F" w14:textId="5008B877" w:rsidTr="002C698F">
        <w:trPr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38C795AD" w14:textId="5752E089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پیش شرط ها :</w:t>
            </w:r>
          </w:p>
        </w:tc>
        <w:tc>
          <w:tcPr>
            <w:tcW w:w="9087" w:type="dxa"/>
          </w:tcPr>
          <w:p w14:paraId="799982B8" w14:textId="5500E176" w:rsidR="002C698F" w:rsidRPr="00EA7811" w:rsidRDefault="002C698F" w:rsidP="00EA78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2C698F" w:rsidRPr="00EA7811" w14:paraId="296033F3" w14:textId="1138D6B7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1015A4CE" w14:textId="4CEDCEE2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شروع :</w:t>
            </w:r>
          </w:p>
        </w:tc>
        <w:tc>
          <w:tcPr>
            <w:tcW w:w="9087" w:type="dxa"/>
          </w:tcPr>
          <w:p w14:paraId="4C91E659" w14:textId="4F0C2AE3" w:rsidR="002C698F" w:rsidRPr="00EA7811" w:rsidRDefault="00021DC4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با شروع مورد کاربرد</w:t>
            </w:r>
            <w:r w:rsidR="002C698F" w:rsidRPr="00EA781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</w:tc>
      </w:tr>
      <w:tr w:rsidR="002C698F" w:rsidRPr="00EA7811" w14:paraId="564A4E1C" w14:textId="143EC332" w:rsidTr="002C698F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665497A4" w14:textId="1445868B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بدنه گفتوگو :</w:t>
            </w:r>
          </w:p>
        </w:tc>
        <w:tc>
          <w:tcPr>
            <w:tcW w:w="9087" w:type="dxa"/>
          </w:tcPr>
          <w:p w14:paraId="618A9C07" w14:textId="6CF9AA5F" w:rsidR="00052CBE" w:rsidRPr="00EA7811" w:rsidRDefault="00052CBE" w:rsidP="00EA7811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کاربر درخواست سفارش امکانات ویژه را داشته باشد</w:t>
            </w:r>
          </w:p>
          <w:p w14:paraId="66700ABD" w14:textId="356BB56D" w:rsidR="00DB5E18" w:rsidRPr="00EA7811" w:rsidRDefault="00DB5E18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سیستم لیست 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>سند های فعال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 را 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 xml:space="preserve">از </w:t>
            </w:r>
            <w:r w:rsidR="00021DC4" w:rsidRPr="00EA7811">
              <w:rPr>
                <w:rFonts w:cs="B Nazanin"/>
                <w:sz w:val="24"/>
                <w:szCs w:val="24"/>
                <w:rtl/>
              </w:rPr>
              <w:t>محل ذخ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>ی</w:t>
            </w:r>
            <w:r w:rsidR="00021DC4" w:rsidRPr="00EA7811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="00021DC4" w:rsidRPr="00EA7811">
              <w:rPr>
                <w:rFonts w:cs="B Nazanin"/>
                <w:sz w:val="24"/>
                <w:szCs w:val="24"/>
                <w:rtl/>
              </w:rPr>
              <w:t xml:space="preserve"> ساز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>ی</w:t>
            </w:r>
            <w:r w:rsidR="00021DC4" w:rsidRPr="00EA7811">
              <w:rPr>
                <w:rFonts w:cs="B Nazanin"/>
                <w:sz w:val="24"/>
                <w:szCs w:val="24"/>
                <w:rtl/>
              </w:rPr>
              <w:t xml:space="preserve"> اسناد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  <w:r w:rsidR="00A9651D" w:rsidRPr="00EA7811">
              <w:rPr>
                <w:rFonts w:cs="B Nazanin" w:hint="cs"/>
                <w:sz w:val="24"/>
                <w:szCs w:val="24"/>
                <w:rtl/>
              </w:rPr>
              <w:t xml:space="preserve"> استخراج کرده و به کاربر 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>نمایش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 میدهد.</w:t>
            </w:r>
          </w:p>
          <w:p w14:paraId="56CD77B0" w14:textId="2263F665" w:rsidR="00052CBE" w:rsidRPr="00EA7811" w:rsidRDefault="00052CBE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به کاربر تعداد ماه های ممکن را نمایش میدهد</w:t>
            </w:r>
          </w:p>
          <w:p w14:paraId="5594660B" w14:textId="17720089" w:rsidR="00052CBE" w:rsidRPr="00EA7811" w:rsidRDefault="00052CBE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کاربر تعداد ماه مورد نظر خود 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 xml:space="preserve">و اسناد مورد نظر 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>را انتخاب میکند</w:t>
            </w:r>
          </w:p>
          <w:p w14:paraId="7275CA9B" w14:textId="7024CFF0" w:rsidR="00052CBE" w:rsidRPr="00EA7811" w:rsidRDefault="00052CBE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به ک</w:t>
            </w:r>
            <w:r w:rsidR="00A473C7" w:rsidRPr="00EA7811">
              <w:rPr>
                <w:rFonts w:cs="B Nazanin" w:hint="cs"/>
                <w:sz w:val="24"/>
                <w:szCs w:val="24"/>
                <w:rtl/>
              </w:rPr>
              <w:t>اربر قوانین و مقررات امکانات ویژ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>ه را نشان میدهد</w:t>
            </w:r>
          </w:p>
          <w:p w14:paraId="0F99CB96" w14:textId="54E73B44" w:rsidR="00052CBE" w:rsidRDefault="00052CBE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کاربر قوانین و مقررات را تایید</w:t>
            </w:r>
            <w:r w:rsidR="008364AE" w:rsidRPr="00EA7811">
              <w:rPr>
                <w:rFonts w:cs="B Nazanin" w:hint="cs"/>
                <w:sz w:val="24"/>
                <w:szCs w:val="24"/>
                <w:rtl/>
              </w:rPr>
              <w:t xml:space="preserve"> کند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 </w:t>
            </w:r>
          </w:p>
          <w:p w14:paraId="45D97160" w14:textId="3D2F376A" w:rsidR="00AD792D" w:rsidRPr="00AD792D" w:rsidRDefault="00AD792D" w:rsidP="00AD792D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FF0000"/>
                <w:sz w:val="24"/>
                <w:szCs w:val="24"/>
              </w:rPr>
            </w:pPr>
            <w:r w:rsidRPr="00AD792D">
              <w:rPr>
                <w:rFonts w:cs="B Nazanin" w:hint="cs"/>
                <w:color w:val="FF0000"/>
                <w:sz w:val="24"/>
                <w:szCs w:val="24"/>
                <w:rtl/>
              </w:rPr>
              <w:t>سیستم اطلاعات کاربر را از محل ذخیره سازی اطلاعات کاربران استخراج میکند.</w:t>
            </w:r>
          </w:p>
          <w:p w14:paraId="4EF74487" w14:textId="6CBB767C" w:rsidR="00052CBE" w:rsidRPr="00EA7811" w:rsidRDefault="002C698F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سیستم هزینه درخواست را </w:t>
            </w:r>
            <w:r w:rsidR="00021DC4" w:rsidRPr="00EA7811">
              <w:rPr>
                <w:rFonts w:cs="B Nazanin" w:hint="cs"/>
                <w:sz w:val="24"/>
                <w:szCs w:val="24"/>
                <w:rtl/>
              </w:rPr>
              <w:t xml:space="preserve">با توجه به تعداد ماه و اسناد انتخاب شده 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>به کاربر نشان میدهد</w:t>
            </w:r>
          </w:p>
          <w:p w14:paraId="6648725D" w14:textId="3D6482D8" w:rsidR="002C698F" w:rsidRPr="00EA7811" w:rsidRDefault="002C698F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کاربر هزینه را تایید کند:</w:t>
            </w:r>
          </w:p>
          <w:p w14:paraId="59C76876" w14:textId="638E1435" w:rsidR="008364AE" w:rsidRPr="00EA7811" w:rsidRDefault="008364AE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حساب کاربر موجودی مورد نیاز را داشته باشد</w:t>
            </w:r>
          </w:p>
          <w:p w14:paraId="5CAA22F3" w14:textId="12BFB840" w:rsidR="008364AE" w:rsidRPr="00EA7811" w:rsidRDefault="008364AE" w:rsidP="00EA7811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هزینه را از موجودی کاربر کم میکند</w:t>
            </w:r>
          </w:p>
          <w:p w14:paraId="58CE1350" w14:textId="77777777" w:rsidR="008364AE" w:rsidRPr="00EA7811" w:rsidRDefault="008364AE" w:rsidP="00EA7811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پیام تایید امکانات ویژه به کاربر نمایش داده میشود.</w:t>
            </w:r>
          </w:p>
          <w:p w14:paraId="5006E3ED" w14:textId="246C9299" w:rsidR="008364AE" w:rsidRPr="00EA7811" w:rsidRDefault="008364AE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04584B88" w14:textId="38BD212B" w:rsidR="002C698F" w:rsidRPr="00EA7811" w:rsidRDefault="008364AE" w:rsidP="00EA7811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مورد کاربرد </w:t>
            </w:r>
            <w:r w:rsidRPr="00EA7811">
              <w:rPr>
                <w:rFonts w:cs="B Nazanin"/>
                <w:sz w:val="24"/>
                <w:szCs w:val="24"/>
              </w:rPr>
              <w:t>&gt;&gt;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مدیریت ‌اعتبار حساب </w:t>
            </w:r>
            <w:r w:rsidRPr="00EA7811">
              <w:rPr>
                <w:rFonts w:cs="B Nazanin"/>
                <w:sz w:val="24"/>
                <w:szCs w:val="24"/>
              </w:rPr>
              <w:t>&lt;&lt;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 فراخوانی میشود</w:t>
            </w:r>
          </w:p>
          <w:p w14:paraId="5B214A9B" w14:textId="2C8E426D" w:rsidR="00021DC4" w:rsidRPr="00EA7811" w:rsidRDefault="00021DC4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6897101C" w14:textId="57C48861" w:rsidR="00021DC4" w:rsidRPr="00EA7811" w:rsidRDefault="00021DC4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خطای عدم تایید قوانین را به کاربر نمایش میدهد.</w:t>
            </w:r>
          </w:p>
          <w:p w14:paraId="0C3E15E9" w14:textId="5139188D" w:rsidR="00052CBE" w:rsidRPr="00EA7811" w:rsidRDefault="00052CBE" w:rsidP="00EA7811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کاربر درخواست حذف امکانات ویژه را داشته باشد</w:t>
            </w:r>
          </w:p>
          <w:p w14:paraId="166FC50C" w14:textId="2F8BEB2D" w:rsidR="008D3712" w:rsidRPr="00EA7811" w:rsidRDefault="008D3712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اطلاع</w:t>
            </w:r>
            <w:bookmarkStart w:id="0" w:name="_GoBack"/>
            <w:bookmarkEnd w:id="0"/>
            <w:r w:rsidRPr="00EA7811">
              <w:rPr>
                <w:rFonts w:cs="B Nazanin" w:hint="cs"/>
                <w:sz w:val="24"/>
                <w:szCs w:val="24"/>
                <w:rtl/>
              </w:rPr>
              <w:t>ات کاربر را از محل ذخیره سازی اطلاعات کاربران استخراج میکند.</w:t>
            </w:r>
          </w:p>
          <w:p w14:paraId="7CFD388D" w14:textId="407E230D" w:rsidR="007D42E3" w:rsidRPr="00EA7811" w:rsidRDefault="00021DC4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کاربر درخواست ویژ</w:t>
            </w:r>
            <w:r w:rsidR="007D42E3" w:rsidRPr="00EA7811">
              <w:rPr>
                <w:rFonts w:cs="B Nazanin" w:hint="cs"/>
                <w:sz w:val="24"/>
                <w:szCs w:val="24"/>
                <w:rtl/>
              </w:rPr>
              <w:t>ه فعالی نداشته باشد</w:t>
            </w:r>
          </w:p>
          <w:p w14:paraId="37605091" w14:textId="48A48826" w:rsidR="007D42E3" w:rsidRPr="00EA7811" w:rsidRDefault="007D42E3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به کاربر خطای عدم وجود در خواست وی</w:t>
            </w:r>
            <w:hyperlink r:id="rId6" w:tooltip="ژ" w:history="1">
              <w:r w:rsidRPr="00EA7811">
                <w:rPr>
                  <w:rFonts w:cs="B Nazanin"/>
                  <w:sz w:val="24"/>
                  <w:szCs w:val="24"/>
                  <w:rtl/>
                </w:rPr>
                <w:t>ژ</w:t>
              </w:r>
            </w:hyperlink>
            <w:r w:rsidRPr="00EA7811">
              <w:rPr>
                <w:rFonts w:cs="B Nazanin" w:hint="cs"/>
                <w:sz w:val="24"/>
                <w:szCs w:val="24"/>
                <w:rtl/>
              </w:rPr>
              <w:t>ه را نشان میدهد.</w:t>
            </w:r>
          </w:p>
          <w:p w14:paraId="04705A29" w14:textId="5BC12134" w:rsidR="007D42E3" w:rsidRPr="00EA7811" w:rsidRDefault="007D42E3" w:rsidP="00EA7811">
            <w:pPr>
              <w:pStyle w:val="ListParagraph"/>
              <w:numPr>
                <w:ilvl w:val="1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درغیر اینصورت:</w:t>
            </w:r>
          </w:p>
          <w:p w14:paraId="1B23BDE8" w14:textId="2E67B788" w:rsidR="007D42E3" w:rsidRPr="00EA7811" w:rsidRDefault="007D42E3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لیست امکانات وی</w:t>
            </w:r>
            <w:hyperlink r:id="rId7" w:tooltip="ژ" w:history="1">
              <w:r w:rsidRPr="00EA7811">
                <w:rPr>
                  <w:rFonts w:cs="B Nazanin"/>
                  <w:sz w:val="24"/>
                  <w:szCs w:val="24"/>
                  <w:rtl/>
                </w:rPr>
                <w:t>ژ</w:t>
              </w:r>
            </w:hyperlink>
            <w:r w:rsidRPr="00EA7811">
              <w:rPr>
                <w:rFonts w:cs="B Nazanin" w:hint="cs"/>
                <w:sz w:val="24"/>
                <w:szCs w:val="24"/>
                <w:rtl/>
              </w:rPr>
              <w:t>ه فعال را به کاربر نشان میدهد.</w:t>
            </w:r>
          </w:p>
          <w:p w14:paraId="4ED6759E" w14:textId="2FEBBFD8" w:rsidR="007D42E3" w:rsidRPr="00EA7811" w:rsidRDefault="007D42E3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lastRenderedPageBreak/>
              <w:t>کاربر درخواست وی</w:t>
            </w:r>
            <w:hyperlink r:id="rId8" w:tooltip="ژ" w:history="1">
              <w:r w:rsidRPr="00EA7811">
                <w:rPr>
                  <w:rFonts w:cs="B Nazanin"/>
                  <w:sz w:val="24"/>
                  <w:szCs w:val="24"/>
                  <w:rtl/>
                </w:rPr>
                <w:t>ژ</w:t>
              </w:r>
            </w:hyperlink>
            <w:r w:rsidRPr="00EA7811">
              <w:rPr>
                <w:rFonts w:cs="B Nazanin" w:hint="cs"/>
                <w:sz w:val="24"/>
                <w:szCs w:val="24"/>
                <w:rtl/>
              </w:rPr>
              <w:t>ه که میخواهد حذف کند را انتخاب میکند.</w:t>
            </w:r>
          </w:p>
          <w:p w14:paraId="4B2C964A" w14:textId="77777777" w:rsidR="002C698F" w:rsidRPr="00EA7811" w:rsidRDefault="008364AE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به کاربر تعداد روز های باقی مانده را نمایش میدهد</w:t>
            </w:r>
          </w:p>
          <w:p w14:paraId="5D960670" w14:textId="77777777" w:rsidR="008364AE" w:rsidRPr="00EA7811" w:rsidRDefault="008364AE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</w:t>
            </w:r>
            <w:r w:rsidR="00DD7B6E" w:rsidRPr="00EA7811">
              <w:rPr>
                <w:rFonts w:cs="B Nazanin" w:hint="cs"/>
                <w:sz w:val="24"/>
                <w:szCs w:val="24"/>
                <w:rtl/>
              </w:rPr>
              <w:t xml:space="preserve"> هزینه بازگشتی 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>حذف را با توجه به روز های باقی مانده</w:t>
            </w:r>
            <w:r w:rsidR="00DD7B6E" w:rsidRPr="00EA7811">
              <w:rPr>
                <w:rFonts w:cs="B Nazanin" w:hint="cs"/>
                <w:sz w:val="24"/>
                <w:szCs w:val="24"/>
                <w:rtl/>
              </w:rPr>
              <w:t xml:space="preserve"> به کاربر نمایش میدهد</w:t>
            </w:r>
          </w:p>
          <w:p w14:paraId="4DEEF7C9" w14:textId="77777777" w:rsidR="00DD7B6E" w:rsidRPr="00EA7811" w:rsidRDefault="00DD7B6E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گر کاربر هزینه بازگشتی را تایید کند</w:t>
            </w:r>
          </w:p>
          <w:p w14:paraId="4446431D" w14:textId="022B9A6A" w:rsidR="00DD7B6E" w:rsidRPr="00EA7811" w:rsidRDefault="00DD7B6E" w:rsidP="00EA7811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هزینه را به موجودی کاربر اضاف</w:t>
            </w:r>
            <w:r w:rsidR="007D42E3" w:rsidRPr="00EA7811">
              <w:rPr>
                <w:rFonts w:cs="B Nazanin" w:hint="cs"/>
                <w:sz w:val="24"/>
                <w:szCs w:val="24"/>
                <w:rtl/>
              </w:rPr>
              <w:t>ه</w:t>
            </w:r>
            <w:r w:rsidRPr="00EA7811">
              <w:rPr>
                <w:rFonts w:cs="B Nazanin" w:hint="cs"/>
                <w:sz w:val="24"/>
                <w:szCs w:val="24"/>
                <w:rtl/>
              </w:rPr>
              <w:t xml:space="preserve"> میکند</w:t>
            </w:r>
          </w:p>
          <w:p w14:paraId="7B5EDA36" w14:textId="47B359F7" w:rsidR="007D42E3" w:rsidRPr="00EA7811" w:rsidRDefault="007D42E3" w:rsidP="00EA7811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درخواست وی</w:t>
            </w:r>
            <w:hyperlink r:id="rId9" w:tooltip="ژ" w:history="1">
              <w:r w:rsidRPr="00EA7811">
                <w:rPr>
                  <w:rFonts w:cs="B Nazanin"/>
                  <w:sz w:val="24"/>
                  <w:szCs w:val="24"/>
                  <w:rtl/>
                </w:rPr>
                <w:t>ژ</w:t>
              </w:r>
            </w:hyperlink>
            <w:r w:rsidRPr="00EA7811">
              <w:rPr>
                <w:rFonts w:cs="B Nazanin" w:hint="cs"/>
                <w:sz w:val="24"/>
                <w:szCs w:val="24"/>
                <w:rtl/>
              </w:rPr>
              <w:t>ه انتخاب شده را از لیست درخواست های وی</w:t>
            </w:r>
            <w:hyperlink r:id="rId10" w:tooltip="ژ" w:history="1">
              <w:r w:rsidRPr="00EA7811">
                <w:rPr>
                  <w:rFonts w:cs="B Nazanin"/>
                  <w:sz w:val="24"/>
                  <w:szCs w:val="24"/>
                  <w:rtl/>
                </w:rPr>
                <w:t>ژ</w:t>
              </w:r>
            </w:hyperlink>
            <w:r w:rsidRPr="00EA7811">
              <w:rPr>
                <w:rFonts w:cs="B Nazanin" w:hint="cs"/>
                <w:sz w:val="24"/>
                <w:szCs w:val="24"/>
                <w:rtl/>
              </w:rPr>
              <w:t>ه حذف میکند</w:t>
            </w:r>
          </w:p>
          <w:p w14:paraId="468F3A23" w14:textId="69173BF1" w:rsidR="007D42E3" w:rsidRPr="00EA7811" w:rsidRDefault="007D42E3" w:rsidP="00EA7811">
            <w:pPr>
              <w:pStyle w:val="ListParagraph"/>
              <w:numPr>
                <w:ilvl w:val="2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66292671" w14:textId="4FA4EAF1" w:rsidR="007D42E3" w:rsidRPr="00EA7811" w:rsidRDefault="007D42E3" w:rsidP="00EA7811">
            <w:pPr>
              <w:pStyle w:val="ListParagraph"/>
              <w:numPr>
                <w:ilvl w:val="3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سیستم پیام عدم حذف امکانات ویژه را به کاربر نمایش میدهد.</w:t>
            </w:r>
          </w:p>
          <w:p w14:paraId="6D48EDDD" w14:textId="21DA176C" w:rsidR="00DD7B6E" w:rsidRPr="00EA7811" w:rsidRDefault="00DD7B6E" w:rsidP="00EA7811">
            <w:pPr>
              <w:pStyle w:val="ListParagraph"/>
              <w:numPr>
                <w:ilvl w:val="0"/>
                <w:numId w:val="7"/>
              </w:num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مورد کاربرد به اتمام میرسد</w:t>
            </w:r>
          </w:p>
          <w:p w14:paraId="46D306FE" w14:textId="18F8275B" w:rsidR="00DD7B6E" w:rsidRPr="00EA7811" w:rsidRDefault="00DD7B6E" w:rsidP="00EA781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</w:p>
        </w:tc>
      </w:tr>
      <w:tr w:rsidR="002C698F" w:rsidRPr="00EA7811" w14:paraId="38BF4AF8" w14:textId="28C01019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3D0D0D2D" w14:textId="2C555BF2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lastRenderedPageBreak/>
              <w:t>پایان :</w:t>
            </w:r>
          </w:p>
        </w:tc>
        <w:tc>
          <w:tcPr>
            <w:tcW w:w="9087" w:type="dxa"/>
          </w:tcPr>
          <w:p w14:paraId="5735FE18" w14:textId="77777777" w:rsidR="002C698F" w:rsidRPr="00EA7811" w:rsidRDefault="002C698F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خروج عادی :  با پایان مورد کاربرد</w:t>
            </w:r>
          </w:p>
          <w:p w14:paraId="6B36500B" w14:textId="39A16FBC" w:rsidR="002C698F" w:rsidRPr="00EA7811" w:rsidRDefault="002C698F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نصراف : انصراف کاربر از ادامه درخواست امکانات ویژه</w:t>
            </w:r>
          </w:p>
        </w:tc>
      </w:tr>
      <w:tr w:rsidR="002C698F" w:rsidRPr="00EA7811" w14:paraId="060A1343" w14:textId="1DA9A258" w:rsidTr="002C698F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022950B6" w14:textId="7B49BEE6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  <w:rtl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پس شرط ها :</w:t>
            </w:r>
          </w:p>
        </w:tc>
        <w:tc>
          <w:tcPr>
            <w:tcW w:w="9087" w:type="dxa"/>
          </w:tcPr>
          <w:p w14:paraId="0FC5D6A0" w14:textId="53F6C806" w:rsidR="002C698F" w:rsidRPr="00EA7811" w:rsidRDefault="00A9651D" w:rsidP="00EA7811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انصراف: در صورت کسر هزینه هزینه به حساب بازگردانده و سند از لیست اسناد حذف میشود</w:t>
            </w:r>
          </w:p>
        </w:tc>
      </w:tr>
      <w:tr w:rsidR="002C698F" w:rsidRPr="00EA7811" w14:paraId="010CB204" w14:textId="33C764A2" w:rsidTr="002C6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4" w:type="dxa"/>
          </w:tcPr>
          <w:p w14:paraId="2EAEC01C" w14:textId="0632F954" w:rsidR="002C698F" w:rsidRPr="00EA7811" w:rsidRDefault="002C698F" w:rsidP="00EA7811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جریان جایگزین :</w:t>
            </w:r>
          </w:p>
        </w:tc>
        <w:tc>
          <w:tcPr>
            <w:tcW w:w="9087" w:type="dxa"/>
          </w:tcPr>
          <w:p w14:paraId="036C70A6" w14:textId="5BC707A1" w:rsidR="002C698F" w:rsidRPr="00EA7811" w:rsidRDefault="002C698F" w:rsidP="00EA7811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sz w:val="24"/>
                <w:szCs w:val="24"/>
              </w:rPr>
            </w:pPr>
            <w:r w:rsidRPr="00EA7811">
              <w:rPr>
                <w:rFonts w:cs="B Nazanin" w:hint="cs"/>
                <w:sz w:val="24"/>
                <w:szCs w:val="24"/>
                <w:rtl/>
              </w:rPr>
              <w:t>کاربر میتواند در هر لحظه درخواست انصراف نماید</w:t>
            </w:r>
          </w:p>
        </w:tc>
      </w:tr>
    </w:tbl>
    <w:p w14:paraId="44F9247A" w14:textId="77777777" w:rsidR="006A3A2A" w:rsidRPr="00EA7811" w:rsidRDefault="006A3A2A" w:rsidP="00EA7811">
      <w:pPr>
        <w:spacing w:line="276" w:lineRule="auto"/>
        <w:rPr>
          <w:rFonts w:cs="B Nazanin"/>
          <w:sz w:val="24"/>
          <w:szCs w:val="24"/>
        </w:rPr>
      </w:pPr>
    </w:p>
    <w:p w14:paraId="30813F9A" w14:textId="77777777" w:rsidR="00D471A7" w:rsidRPr="00EA7811" w:rsidRDefault="00D471A7" w:rsidP="00EA7811">
      <w:pPr>
        <w:spacing w:line="276" w:lineRule="auto"/>
        <w:rPr>
          <w:rFonts w:cs="B Nazanin"/>
          <w:sz w:val="24"/>
          <w:szCs w:val="24"/>
          <w:rtl/>
        </w:rPr>
      </w:pPr>
    </w:p>
    <w:p w14:paraId="6971C9BD" w14:textId="77777777" w:rsidR="00F5096A" w:rsidRPr="00EA7811" w:rsidRDefault="00F5096A" w:rsidP="00EA7811">
      <w:pPr>
        <w:spacing w:line="276" w:lineRule="auto"/>
        <w:rPr>
          <w:rFonts w:cs="B Nazanin"/>
          <w:sz w:val="24"/>
          <w:szCs w:val="24"/>
          <w:rtl/>
        </w:rPr>
      </w:pPr>
    </w:p>
    <w:p w14:paraId="4D554CD9" w14:textId="1210D18E" w:rsidR="00F5096A" w:rsidRPr="00EA7811" w:rsidRDefault="00F5096A" w:rsidP="00EA7811">
      <w:pPr>
        <w:spacing w:line="276" w:lineRule="auto"/>
        <w:rPr>
          <w:rFonts w:cs="B Nazanin"/>
          <w:sz w:val="24"/>
          <w:szCs w:val="24"/>
          <w:rtl/>
        </w:rPr>
      </w:pPr>
    </w:p>
    <w:p w14:paraId="5C71FDF7" w14:textId="77777777" w:rsidR="00F5096A" w:rsidRPr="00EA7811" w:rsidRDefault="00F5096A" w:rsidP="00EA7811">
      <w:pPr>
        <w:spacing w:line="276" w:lineRule="auto"/>
        <w:rPr>
          <w:rFonts w:cs="B Nazanin"/>
          <w:sz w:val="24"/>
          <w:szCs w:val="24"/>
          <w:rtl/>
        </w:rPr>
      </w:pPr>
    </w:p>
    <w:p w14:paraId="1C28E478" w14:textId="77777777" w:rsidR="00F5096A" w:rsidRPr="00EA7811" w:rsidRDefault="00F5096A" w:rsidP="00EA7811">
      <w:pPr>
        <w:spacing w:line="276" w:lineRule="auto"/>
        <w:rPr>
          <w:rFonts w:cs="B Nazanin"/>
          <w:sz w:val="24"/>
          <w:szCs w:val="24"/>
        </w:rPr>
      </w:pPr>
    </w:p>
    <w:sectPr w:rsidR="00F5096A" w:rsidRPr="00EA7811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F03DD"/>
    <w:multiLevelType w:val="hybridMultilevel"/>
    <w:tmpl w:val="E1F0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35D87"/>
    <w:multiLevelType w:val="multilevel"/>
    <w:tmpl w:val="A1EEB0B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66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3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16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7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16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095" w:hanging="2160"/>
      </w:pPr>
      <w:rPr>
        <w:rFonts w:hint="default"/>
      </w:rPr>
    </w:lvl>
  </w:abstractNum>
  <w:abstractNum w:abstractNumId="5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06761E"/>
    <w:multiLevelType w:val="multilevel"/>
    <w:tmpl w:val="B0F40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6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214BB"/>
    <w:rsid w:val="00021DC4"/>
    <w:rsid w:val="00026CBB"/>
    <w:rsid w:val="00037210"/>
    <w:rsid w:val="00052CBE"/>
    <w:rsid w:val="000604A3"/>
    <w:rsid w:val="00083450"/>
    <w:rsid w:val="000A72DE"/>
    <w:rsid w:val="000D1303"/>
    <w:rsid w:val="000F5300"/>
    <w:rsid w:val="0011006D"/>
    <w:rsid w:val="00164430"/>
    <w:rsid w:val="001F2790"/>
    <w:rsid w:val="001F28AE"/>
    <w:rsid w:val="00220A6A"/>
    <w:rsid w:val="00245EE6"/>
    <w:rsid w:val="00293F81"/>
    <w:rsid w:val="002C698F"/>
    <w:rsid w:val="00342C0D"/>
    <w:rsid w:val="003710FF"/>
    <w:rsid w:val="00396828"/>
    <w:rsid w:val="003A688D"/>
    <w:rsid w:val="003B672F"/>
    <w:rsid w:val="003F6131"/>
    <w:rsid w:val="004225BB"/>
    <w:rsid w:val="00470701"/>
    <w:rsid w:val="004826A9"/>
    <w:rsid w:val="00486637"/>
    <w:rsid w:val="0049358A"/>
    <w:rsid w:val="00535BB1"/>
    <w:rsid w:val="00553FE6"/>
    <w:rsid w:val="0055569A"/>
    <w:rsid w:val="005A1876"/>
    <w:rsid w:val="005A5695"/>
    <w:rsid w:val="005C2902"/>
    <w:rsid w:val="005D2B5C"/>
    <w:rsid w:val="005E1B9E"/>
    <w:rsid w:val="00676C88"/>
    <w:rsid w:val="00695BBF"/>
    <w:rsid w:val="006A3A2A"/>
    <w:rsid w:val="006B0867"/>
    <w:rsid w:val="006B3127"/>
    <w:rsid w:val="006B6B4C"/>
    <w:rsid w:val="007074E9"/>
    <w:rsid w:val="007204CD"/>
    <w:rsid w:val="00722FB1"/>
    <w:rsid w:val="00726E34"/>
    <w:rsid w:val="00735F3B"/>
    <w:rsid w:val="00755CD5"/>
    <w:rsid w:val="0075741B"/>
    <w:rsid w:val="007B053E"/>
    <w:rsid w:val="007B2EB3"/>
    <w:rsid w:val="007D42E3"/>
    <w:rsid w:val="008364AE"/>
    <w:rsid w:val="00840E54"/>
    <w:rsid w:val="008612D8"/>
    <w:rsid w:val="008711C7"/>
    <w:rsid w:val="008D3712"/>
    <w:rsid w:val="008D5273"/>
    <w:rsid w:val="0090092F"/>
    <w:rsid w:val="00923FA8"/>
    <w:rsid w:val="00975A7B"/>
    <w:rsid w:val="009773B9"/>
    <w:rsid w:val="00996186"/>
    <w:rsid w:val="009D4425"/>
    <w:rsid w:val="009F3B98"/>
    <w:rsid w:val="00A43C59"/>
    <w:rsid w:val="00A473C7"/>
    <w:rsid w:val="00A9651D"/>
    <w:rsid w:val="00AD792D"/>
    <w:rsid w:val="00B00E91"/>
    <w:rsid w:val="00BE04C4"/>
    <w:rsid w:val="00C619BE"/>
    <w:rsid w:val="00D471A7"/>
    <w:rsid w:val="00D50725"/>
    <w:rsid w:val="00D76014"/>
    <w:rsid w:val="00DB5E18"/>
    <w:rsid w:val="00DD7B6E"/>
    <w:rsid w:val="00E47CF6"/>
    <w:rsid w:val="00E56DC3"/>
    <w:rsid w:val="00EA7811"/>
    <w:rsid w:val="00ED273B"/>
    <w:rsid w:val="00F01D99"/>
    <w:rsid w:val="00F47567"/>
    <w:rsid w:val="00F5096A"/>
    <w:rsid w:val="00F979CA"/>
    <w:rsid w:val="00FE2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2CB5718D-CB7F-48C4-96E9-A7ABE0BD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7D42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.wikipedia.org/wiki/%DA%98" TargetMode="External"/><Relationship Id="rId3" Type="http://schemas.openxmlformats.org/officeDocument/2006/relationships/styles" Target="styles.xml"/><Relationship Id="rId7" Type="http://schemas.openxmlformats.org/officeDocument/2006/relationships/hyperlink" Target="https://fa.wikipedia.org/wiki/%DA%98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a.wikipedia.org/wiki/%DA%98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fa.wikipedia.org/wiki/%DA%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a.wikipedia.org/wiki/%DA%9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DFA0A9-1679-4AA5-ABB5-F0E73AD10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Windows User</cp:lastModifiedBy>
  <cp:revision>19</cp:revision>
  <dcterms:created xsi:type="dcterms:W3CDTF">2019-04-08T18:00:00Z</dcterms:created>
  <dcterms:modified xsi:type="dcterms:W3CDTF">2019-07-03T03:47:00Z</dcterms:modified>
</cp:coreProperties>
</file>